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4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4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40,8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４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57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73,845.6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35,200.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7,135,16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3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4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6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3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贵农稳健1号</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19,779,238.84</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48.3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3,165,701.88</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41.6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041,378.7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1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47,986,319.4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47,986,31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82.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77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7,989,002.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1,080,308.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59,798.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96,239.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49,972.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7,986,31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02,663.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35,892.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24,184.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4,833.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20,465.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23,634.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88,770.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30,25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72,614.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99,582.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882,896.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PQRIwK6uRM8ISBrSn6fR4pBbz/o=" w:salt="mxlfEAEbGui9WCGjCVV0Y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5B27EFE"/>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8721494"/>
    <w:rsid w:val="394F4B22"/>
    <w:rsid w:val="3D305393"/>
    <w:rsid w:val="3EB35496"/>
    <w:rsid w:val="3F524561"/>
    <w:rsid w:val="4218718A"/>
    <w:rsid w:val="46776F3C"/>
    <w:rsid w:val="47B11009"/>
    <w:rsid w:val="4ADF197E"/>
    <w:rsid w:val="4B8E329B"/>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22</c:v>
                </c:pt>
                <c:pt idx="1">
                  <c:v>1.0222</c:v>
                </c:pt>
                <c:pt idx="2">
                  <c:v>1.0222</c:v>
                </c:pt>
                <c:pt idx="3">
                  <c:v>1.0221</c:v>
                </c:pt>
                <c:pt idx="4">
                  <c:v>1.0221</c:v>
                </c:pt>
                <c:pt idx="5">
                  <c:v>1.0221</c:v>
                </c:pt>
                <c:pt idx="6">
                  <c:v>1.0221</c:v>
                </c:pt>
                <c:pt idx="7">
                  <c:v>1.0221</c:v>
                </c:pt>
                <c:pt idx="8">
                  <c:v>1.0221</c:v>
                </c:pt>
                <c:pt idx="9">
                  <c:v>1.0246</c:v>
                </c:pt>
                <c:pt idx="10">
                  <c:v>1.0246</c:v>
                </c:pt>
                <c:pt idx="11">
                  <c:v>1.0249</c:v>
                </c:pt>
                <c:pt idx="12">
                  <c:v>1.0251</c:v>
                </c:pt>
                <c:pt idx="13">
                  <c:v>1.0252</c:v>
                </c:pt>
                <c:pt idx="14">
                  <c:v>1.0252</c:v>
                </c:pt>
                <c:pt idx="15">
                  <c:v>1.0252</c:v>
                </c:pt>
                <c:pt idx="16">
                  <c:v>1.0259</c:v>
                </c:pt>
                <c:pt idx="17">
                  <c:v>1.0262</c:v>
                </c:pt>
                <c:pt idx="18">
                  <c:v>1.0264</c:v>
                </c:pt>
                <c:pt idx="19">
                  <c:v>1.0267</c:v>
                </c:pt>
                <c:pt idx="20">
                  <c:v>1.0267</c:v>
                </c:pt>
                <c:pt idx="21">
                  <c:v>1.0267</c:v>
                </c:pt>
                <c:pt idx="22">
                  <c:v>1.0267</c:v>
                </c:pt>
                <c:pt idx="23">
                  <c:v>1.0274</c:v>
                </c:pt>
                <c:pt idx="24">
                  <c:v>1.0273</c:v>
                </c:pt>
                <c:pt idx="25">
                  <c:v>1.0274</c:v>
                </c:pt>
                <c:pt idx="26">
                  <c:v>1.0276</c:v>
                </c:pt>
                <c:pt idx="27">
                  <c:v>1.0278</c:v>
                </c:pt>
                <c:pt idx="28">
                  <c:v>1.0278</c:v>
                </c:pt>
                <c:pt idx="29">
                  <c:v>1.0278</c:v>
                </c:pt>
                <c:pt idx="30">
                  <c:v>1.0285</c:v>
                </c:pt>
                <c:pt idx="31">
                  <c:v>1.0287</c:v>
                </c:pt>
                <c:pt idx="32">
                  <c:v>1.0288</c:v>
                </c:pt>
                <c:pt idx="33">
                  <c:v>1.029</c:v>
                </c:pt>
                <c:pt idx="34">
                  <c:v>1.029</c:v>
                </c:pt>
                <c:pt idx="35">
                  <c:v>1.029</c:v>
                </c:pt>
                <c:pt idx="36">
                  <c:v>1.029</c:v>
                </c:pt>
                <c:pt idx="37">
                  <c:v>1.0294</c:v>
                </c:pt>
                <c:pt idx="38">
                  <c:v>1.0294</c:v>
                </c:pt>
                <c:pt idx="39">
                  <c:v>1.0287</c:v>
                </c:pt>
                <c:pt idx="40">
                  <c:v>1.0294</c:v>
                </c:pt>
                <c:pt idx="41">
                  <c:v>1.0292</c:v>
                </c:pt>
                <c:pt idx="42">
                  <c:v>1.0291</c:v>
                </c:pt>
                <c:pt idx="43">
                  <c:v>1.0291</c:v>
                </c:pt>
                <c:pt idx="44">
                  <c:v>1.0292</c:v>
                </c:pt>
                <c:pt idx="45">
                  <c:v>1.0286</c:v>
                </c:pt>
                <c:pt idx="46">
                  <c:v>1.0278</c:v>
                </c:pt>
                <c:pt idx="47">
                  <c:v>1.0273</c:v>
                </c:pt>
                <c:pt idx="48">
                  <c:v>1.027</c:v>
                </c:pt>
                <c:pt idx="49">
                  <c:v>1.027</c:v>
                </c:pt>
                <c:pt idx="50">
                  <c:v>1.027</c:v>
                </c:pt>
                <c:pt idx="51">
                  <c:v>1.0255</c:v>
                </c:pt>
                <c:pt idx="52">
                  <c:v>1.0255</c:v>
                </c:pt>
                <c:pt idx="53">
                  <c:v>1.0258</c:v>
                </c:pt>
                <c:pt idx="54">
                  <c:v>1.0264</c:v>
                </c:pt>
                <c:pt idx="55">
                  <c:v>1.0255</c:v>
                </c:pt>
                <c:pt idx="56">
                  <c:v>1.0254</c:v>
                </c:pt>
                <c:pt idx="57">
                  <c:v>1.0254</c:v>
                </c:pt>
                <c:pt idx="58">
                  <c:v>1.0258</c:v>
                </c:pt>
                <c:pt idx="59">
                  <c:v>1.0253</c:v>
                </c:pt>
                <c:pt idx="60">
                  <c:v>1.0249</c:v>
                </c:pt>
                <c:pt idx="61">
                  <c:v>1.0246</c:v>
                </c:pt>
                <c:pt idx="62">
                  <c:v>1.0242</c:v>
                </c:pt>
                <c:pt idx="63">
                  <c:v>1.0242</c:v>
                </c:pt>
                <c:pt idx="64">
                  <c:v>1.0242</c:v>
                </c:pt>
                <c:pt idx="65">
                  <c:v>1.0243</c:v>
                </c:pt>
                <c:pt idx="66">
                  <c:v>1.0239</c:v>
                </c:pt>
                <c:pt idx="67">
                  <c:v>1.0233</c:v>
                </c:pt>
                <c:pt idx="68">
                  <c:v>1.0228</c:v>
                </c:pt>
                <c:pt idx="69">
                  <c:v>1.0227</c:v>
                </c:pt>
                <c:pt idx="70">
                  <c:v>1.0226</c:v>
                </c:pt>
                <c:pt idx="71">
                  <c:v>1.0226</c:v>
                </c:pt>
                <c:pt idx="72">
                  <c:v>1.0228</c:v>
                </c:pt>
                <c:pt idx="73">
                  <c:v>1.0207</c:v>
                </c:pt>
                <c:pt idx="74">
                  <c:v>1.0202</c:v>
                </c:pt>
                <c:pt idx="75">
                  <c:v>1.0208</c:v>
                </c:pt>
                <c:pt idx="76">
                  <c:v>1.0205</c:v>
                </c:pt>
                <c:pt idx="77">
                  <c:v>1.0205</c:v>
                </c:pt>
                <c:pt idx="78">
                  <c:v>1.0205</c:v>
                </c:pt>
                <c:pt idx="79">
                  <c:v>1.0228</c:v>
                </c:pt>
                <c:pt idx="80">
                  <c:v>1.023</c:v>
                </c:pt>
                <c:pt idx="81">
                  <c:v>1.0231</c:v>
                </c:pt>
                <c:pt idx="82">
                  <c:v>1.0235</c:v>
                </c:pt>
                <c:pt idx="83">
                  <c:v>1.024</c:v>
                </c:pt>
                <c:pt idx="84">
                  <c:v>1.024</c:v>
                </c:pt>
                <c:pt idx="85">
                  <c:v>1.024</c:v>
                </c:pt>
                <c:pt idx="86">
                  <c:v>1.0248</c:v>
                </c:pt>
                <c:pt idx="87">
                  <c:v>1.0248</c:v>
                </c:pt>
                <c:pt idx="88">
                  <c:v>1.025</c:v>
                </c:pt>
                <c:pt idx="89">
                  <c:v>1.0255</c:v>
                </c:pt>
                <c:pt idx="90">
                  <c:v>1.0259</c:v>
                </c:pt>
                <c:pt idx="91">
                  <c:v>1.026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7828213656781e-5</c:v>
                </c:pt>
                <c:pt idx="4">
                  <c:v>-9.7828213656781e-5</c:v>
                </c:pt>
                <c:pt idx="5">
                  <c:v>-9.7828213656781e-5</c:v>
                </c:pt>
                <c:pt idx="6">
                  <c:v>-9.7828213656781e-5</c:v>
                </c:pt>
                <c:pt idx="7">
                  <c:v>-9.7828213656781e-5</c:v>
                </c:pt>
                <c:pt idx="8">
                  <c:v>-9.7828213656781e-5</c:v>
                </c:pt>
                <c:pt idx="9">
                  <c:v>0.00234787712776363</c:v>
                </c:pt>
                <c:pt idx="10">
                  <c:v>0.00234787712776363</c:v>
                </c:pt>
                <c:pt idx="11">
                  <c:v>0.00264136176873397</c:v>
                </c:pt>
                <c:pt idx="12">
                  <c:v>0.00283701819604754</c:v>
                </c:pt>
                <c:pt idx="13">
                  <c:v>0.00293484640970454</c:v>
                </c:pt>
                <c:pt idx="14">
                  <c:v>0.00293484640970454</c:v>
                </c:pt>
                <c:pt idx="15">
                  <c:v>0.00293484640970454</c:v>
                </c:pt>
                <c:pt idx="16">
                  <c:v>0.00361964390530223</c:v>
                </c:pt>
                <c:pt idx="17">
                  <c:v>0.00391312854627279</c:v>
                </c:pt>
                <c:pt idx="18">
                  <c:v>0.00410878497358635</c:v>
                </c:pt>
                <c:pt idx="19">
                  <c:v>0.0044022696145567</c:v>
                </c:pt>
                <c:pt idx="20">
                  <c:v>0.0044022696145567</c:v>
                </c:pt>
                <c:pt idx="21">
                  <c:v>0.0044022696145567</c:v>
                </c:pt>
                <c:pt idx="22">
                  <c:v>0.0044022696145567</c:v>
                </c:pt>
                <c:pt idx="23">
                  <c:v>0.00508706711015461</c:v>
                </c:pt>
                <c:pt idx="24">
                  <c:v>0.00498923889649783</c:v>
                </c:pt>
                <c:pt idx="25">
                  <c:v>0.00508706711015461</c:v>
                </c:pt>
                <c:pt idx="26">
                  <c:v>0.00528272353746817</c:v>
                </c:pt>
                <c:pt idx="27">
                  <c:v>0.00547837996478195</c:v>
                </c:pt>
                <c:pt idx="28">
                  <c:v>0.00547837996478195</c:v>
                </c:pt>
                <c:pt idx="29">
                  <c:v>0.00547837996478195</c:v>
                </c:pt>
                <c:pt idx="30">
                  <c:v>0.00616317746037964</c:v>
                </c:pt>
                <c:pt idx="31">
                  <c:v>0.0063588338876932</c:v>
                </c:pt>
                <c:pt idx="32">
                  <c:v>0.00645666210134999</c:v>
                </c:pt>
                <c:pt idx="33">
                  <c:v>0.00665231852866355</c:v>
                </c:pt>
                <c:pt idx="34">
                  <c:v>0.00665231852866355</c:v>
                </c:pt>
                <c:pt idx="35">
                  <c:v>0.00665231852866355</c:v>
                </c:pt>
                <c:pt idx="36">
                  <c:v>0.00665231852866355</c:v>
                </c:pt>
                <c:pt idx="37">
                  <c:v>0.00704363138329112</c:v>
                </c:pt>
                <c:pt idx="38">
                  <c:v>0.00704363138329112</c:v>
                </c:pt>
                <c:pt idx="39">
                  <c:v>0.0063588338876932</c:v>
                </c:pt>
                <c:pt idx="40">
                  <c:v>0.00704363138329112</c:v>
                </c:pt>
                <c:pt idx="41">
                  <c:v>0.00684797495597711</c:v>
                </c:pt>
                <c:pt idx="42">
                  <c:v>0.00675014674232033</c:v>
                </c:pt>
                <c:pt idx="43">
                  <c:v>0.00675014674232033</c:v>
                </c:pt>
                <c:pt idx="44">
                  <c:v>0.00684797495597711</c:v>
                </c:pt>
                <c:pt idx="45">
                  <c:v>0.00626100567403642</c:v>
                </c:pt>
                <c:pt idx="46">
                  <c:v>0.00547837996478195</c:v>
                </c:pt>
                <c:pt idx="47">
                  <c:v>0.00498923889649783</c:v>
                </c:pt>
                <c:pt idx="48">
                  <c:v>0.00469575425552726</c:v>
                </c:pt>
                <c:pt idx="49">
                  <c:v>0.00469575425552726</c:v>
                </c:pt>
                <c:pt idx="50">
                  <c:v>0.00469575425552726</c:v>
                </c:pt>
                <c:pt idx="51">
                  <c:v>0.0032283310506751</c:v>
                </c:pt>
                <c:pt idx="52">
                  <c:v>0.0032283310506751</c:v>
                </c:pt>
                <c:pt idx="53">
                  <c:v>0.00352181569164545</c:v>
                </c:pt>
                <c:pt idx="54">
                  <c:v>0.00410878497358635</c:v>
                </c:pt>
                <c:pt idx="55">
                  <c:v>0.0032283310506751</c:v>
                </c:pt>
                <c:pt idx="56">
                  <c:v>0.00313050283701832</c:v>
                </c:pt>
                <c:pt idx="57">
                  <c:v>0.00313050283701832</c:v>
                </c:pt>
                <c:pt idx="58">
                  <c:v>0.00352181569164545</c:v>
                </c:pt>
                <c:pt idx="59">
                  <c:v>0.00303267462336154</c:v>
                </c:pt>
                <c:pt idx="60">
                  <c:v>0.00264136176873397</c:v>
                </c:pt>
                <c:pt idx="61">
                  <c:v>0.00234787712776363</c:v>
                </c:pt>
                <c:pt idx="62">
                  <c:v>0.00195656427313629</c:v>
                </c:pt>
                <c:pt idx="63">
                  <c:v>0.00195656427313629</c:v>
                </c:pt>
                <c:pt idx="64">
                  <c:v>0.00195656427313629</c:v>
                </c:pt>
                <c:pt idx="65">
                  <c:v>0.00205439248679329</c:v>
                </c:pt>
                <c:pt idx="66">
                  <c:v>0.00166307963216594</c:v>
                </c:pt>
                <c:pt idx="67">
                  <c:v>0.00107611035022503</c:v>
                </c:pt>
                <c:pt idx="68">
                  <c:v>0.000586969281940908</c:v>
                </c:pt>
                <c:pt idx="69">
                  <c:v>0.000489141068284127</c:v>
                </c:pt>
                <c:pt idx="70">
                  <c:v>0.000391312854627124</c:v>
                </c:pt>
                <c:pt idx="71">
                  <c:v>0.000391312854627124</c:v>
                </c:pt>
                <c:pt idx="72">
                  <c:v>0.000586969281940908</c:v>
                </c:pt>
                <c:pt idx="73">
                  <c:v>-0.00146742320485238</c:v>
                </c:pt>
                <c:pt idx="74">
                  <c:v>-0.0019565642731364</c:v>
                </c:pt>
                <c:pt idx="75">
                  <c:v>-0.00136959499119549</c:v>
                </c:pt>
                <c:pt idx="76">
                  <c:v>-0.00166307963216594</c:v>
                </c:pt>
                <c:pt idx="77">
                  <c:v>-0.00166307963216594</c:v>
                </c:pt>
                <c:pt idx="78">
                  <c:v>-0.00166307963216594</c:v>
                </c:pt>
                <c:pt idx="79">
                  <c:v>0.000586969281940908</c:v>
                </c:pt>
                <c:pt idx="80">
                  <c:v>0.00078262570925447</c:v>
                </c:pt>
                <c:pt idx="81">
                  <c:v>0.000880453922911251</c:v>
                </c:pt>
                <c:pt idx="82">
                  <c:v>0.00127176677753882</c:v>
                </c:pt>
                <c:pt idx="83">
                  <c:v>0.00176090784582272</c:v>
                </c:pt>
                <c:pt idx="84">
                  <c:v>0.00176090784582272</c:v>
                </c:pt>
                <c:pt idx="85">
                  <c:v>0.00176090784582272</c:v>
                </c:pt>
                <c:pt idx="86">
                  <c:v>0.00254353355507719</c:v>
                </c:pt>
                <c:pt idx="87">
                  <c:v>0.00254353355507719</c:v>
                </c:pt>
                <c:pt idx="88">
                  <c:v>0.00273918998239076</c:v>
                </c:pt>
                <c:pt idx="89">
                  <c:v>0.0032283310506751</c:v>
                </c:pt>
                <c:pt idx="90">
                  <c:v>0.00361964390530223</c:v>
                </c:pt>
                <c:pt idx="91">
                  <c:v>0.003815300332616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2: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